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bert Rittmey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er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ttmey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832 N Osceola Av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b_rittmeyer@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7594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l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